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C98F4" w14:textId="0CA9390E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315727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 xml:space="preserve">Experiment </w:t>
      </w:r>
      <w:r w:rsidR="00210B99">
        <w:rPr>
          <w:rFonts w:ascii="Times New Roman" w:hAnsi="Times New Roman"/>
          <w:b/>
          <w:noProof/>
          <w:sz w:val="36"/>
          <w:szCs w:val="36"/>
        </w:rPr>
        <w:t>8</w:t>
      </w:r>
    </w:p>
    <w:p w14:paraId="4C149046" w14:textId="300A3D4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824DE7">
        <w:rPr>
          <w:rFonts w:ascii="Times New Roman" w:hAnsi="Times New Roman"/>
          <w:b/>
          <w:sz w:val="28"/>
          <w:szCs w:val="28"/>
        </w:rPr>
        <w:t xml:space="preserve"> Husanpreet Kaur</w:t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>UID</w:t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>:</w:t>
      </w:r>
      <w:r w:rsidR="00824DE7">
        <w:rPr>
          <w:rFonts w:ascii="Times New Roman" w:hAnsi="Times New Roman"/>
          <w:b/>
          <w:sz w:val="28"/>
          <w:szCs w:val="28"/>
        </w:rPr>
        <w:t xml:space="preserve"> 20BCS9512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1D8C175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1833CD">
        <w:rPr>
          <w:rFonts w:ascii="Times New Roman" w:hAnsi="Times New Roman"/>
          <w:b/>
          <w:sz w:val="28"/>
          <w:szCs w:val="28"/>
        </w:rPr>
        <w:t>Subject</w:t>
      </w:r>
      <w:proofErr w:type="gramEnd"/>
      <w:r w:rsidR="001833CD">
        <w:rPr>
          <w:rFonts w:ascii="Times New Roman" w:hAnsi="Times New Roman"/>
          <w:b/>
          <w:sz w:val="28"/>
          <w:szCs w:val="28"/>
        </w:rPr>
        <w:t xml:space="preserve"> Code: 20CSP-376</w:t>
      </w:r>
    </w:p>
    <w:p w14:paraId="6551329C" w14:textId="08C09707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Data Mining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</w:r>
      <w:r w:rsidR="00F3350A">
        <w:rPr>
          <w:rFonts w:ascii="Times New Roman" w:hAnsi="Times New Roman"/>
          <w:b/>
          <w:sz w:val="28"/>
          <w:szCs w:val="28"/>
        </w:rPr>
        <w:t xml:space="preserve">  Date</w:t>
      </w:r>
      <w:proofErr w:type="gramEnd"/>
      <w:r w:rsidR="00F3350A">
        <w:rPr>
          <w:rFonts w:ascii="Times New Roman" w:hAnsi="Times New Roman"/>
          <w:b/>
          <w:sz w:val="28"/>
          <w:szCs w:val="28"/>
        </w:rPr>
        <w:t xml:space="preserve"> of Performance: </w:t>
      </w:r>
      <w:r w:rsidR="004B55A5">
        <w:rPr>
          <w:rFonts w:ascii="Times New Roman" w:hAnsi="Times New Roman"/>
          <w:b/>
          <w:sz w:val="28"/>
          <w:szCs w:val="28"/>
        </w:rPr>
        <w:t>02-05</w:t>
      </w:r>
      <w:r w:rsidR="000E4C76">
        <w:rPr>
          <w:rFonts w:ascii="Times New Roman" w:hAnsi="Times New Roman"/>
          <w:b/>
          <w:sz w:val="28"/>
          <w:szCs w:val="28"/>
        </w:rPr>
        <w:t>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2664522F" w14:textId="77A25D6C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45800CA" w14:textId="5DAC5590" w:rsidR="00125D80" w:rsidRPr="00315727" w:rsidRDefault="00077699" w:rsidP="007C1FEE">
      <w:pPr>
        <w:pStyle w:val="ListParagraph"/>
        <w:numPr>
          <w:ilvl w:val="0"/>
          <w:numId w:val="2"/>
        </w:numPr>
        <w:rPr>
          <w:rFonts w:ascii="Times New Roman" w:hAnsi="Times New Roman"/>
          <w:sz w:val="28"/>
          <w:szCs w:val="28"/>
          <w:lang w:val="en-IN"/>
        </w:rPr>
      </w:pPr>
      <w:r w:rsidRPr="00315727">
        <w:rPr>
          <w:rFonts w:ascii="Times New Roman" w:hAnsi="Times New Roman"/>
          <w:b/>
          <w:sz w:val="28"/>
          <w:szCs w:val="28"/>
          <w:lang w:val="en-IN"/>
        </w:rPr>
        <w:t>Aim/Overview of the practical:</w:t>
      </w:r>
      <w:r w:rsidR="00764935" w:rsidRPr="00315727">
        <w:rPr>
          <w:rFonts w:ascii="Times New Roman" w:hAnsi="Times New Roman"/>
          <w:sz w:val="28"/>
          <w:szCs w:val="28"/>
          <w:lang w:val="en-IN"/>
        </w:rPr>
        <w:t xml:space="preserve"> </w:t>
      </w:r>
      <w:r w:rsidR="007C1FEE" w:rsidRPr="007C1FEE">
        <w:rPr>
          <w:rFonts w:ascii="Times New Roman" w:hAnsi="Times New Roman"/>
          <w:sz w:val="28"/>
          <w:szCs w:val="28"/>
          <w:lang w:val="en-IN"/>
        </w:rPr>
        <w:t>To perform the hierarchical</w:t>
      </w:r>
      <w:r w:rsidR="007C1FEE">
        <w:rPr>
          <w:rFonts w:ascii="Times New Roman" w:hAnsi="Times New Roman"/>
          <w:sz w:val="28"/>
          <w:szCs w:val="28"/>
          <w:lang w:val="en-IN"/>
        </w:rPr>
        <w:t xml:space="preserve"> clustering using R programming</w:t>
      </w:r>
      <w:r w:rsidR="00B573E7" w:rsidRPr="00315727">
        <w:rPr>
          <w:rFonts w:ascii="Times New Roman" w:hAnsi="Times New Roman"/>
          <w:sz w:val="28"/>
          <w:szCs w:val="28"/>
          <w:lang w:val="en-IN"/>
        </w:rPr>
        <w:t>.</w:t>
      </w:r>
    </w:p>
    <w:p w14:paraId="0BE7AFE6" w14:textId="77777777" w:rsidR="00E30624" w:rsidRPr="00E30624" w:rsidRDefault="00E30624" w:rsidP="00E3062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F7C8414" w14:textId="6B3A38EB" w:rsidR="00824DE7" w:rsidRPr="00824DE7" w:rsidRDefault="007B1AE4" w:rsidP="00824D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ols used</w:t>
      </w:r>
      <w:r w:rsidR="00077699" w:rsidRPr="00824DE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Studio</w:t>
      </w:r>
      <w:proofErr w:type="spellEnd"/>
      <w:r w:rsidR="00824DE7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16E3F605" w14:textId="77777777" w:rsidR="00824DE7" w:rsidRPr="00824DE7" w:rsidRDefault="00824DE7" w:rsidP="00824DE7">
      <w:pPr>
        <w:pStyle w:val="ListParagraph"/>
        <w:rPr>
          <w:rFonts w:ascii="Times New Roman" w:hAnsi="Times New Roman"/>
          <w:b/>
          <w:sz w:val="28"/>
          <w:szCs w:val="28"/>
          <w:lang w:val="en-IN"/>
        </w:rPr>
      </w:pPr>
    </w:p>
    <w:p w14:paraId="001D93DA" w14:textId="1C3D2C7F" w:rsidR="005E5C59" w:rsidRPr="005E5C59" w:rsidRDefault="00077699" w:rsidP="005E5C59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824DE7">
        <w:rPr>
          <w:rFonts w:ascii="Times New Roman" w:hAnsi="Times New Roman"/>
          <w:b/>
          <w:sz w:val="28"/>
          <w:szCs w:val="28"/>
          <w:lang w:val="en-IN"/>
        </w:rPr>
        <w:t>Code:</w:t>
      </w:r>
    </w:p>
    <w:p w14:paraId="15682A0D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7C1FEE">
        <w:rPr>
          <w:rFonts w:ascii="Times New Roman" w:hAnsi="Times New Roman"/>
          <w:sz w:val="28"/>
          <w:szCs w:val="28"/>
          <w:lang w:val="en-IN"/>
        </w:rPr>
        <w:t xml:space="preserve">library(datasets) </w:t>
      </w:r>
    </w:p>
    <w:p w14:paraId="5821FB14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7C1FEE">
        <w:rPr>
          <w:rFonts w:ascii="Times New Roman" w:hAnsi="Times New Roman"/>
          <w:sz w:val="28"/>
          <w:szCs w:val="28"/>
          <w:lang w:val="en-IN"/>
        </w:rPr>
        <w:t xml:space="preserve">library(cluster)  </w:t>
      </w:r>
    </w:p>
    <w:p w14:paraId="2AAA1D9C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7C1FEE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factoextra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) </w:t>
      </w:r>
    </w:p>
    <w:p w14:paraId="5B3EC05D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7C1FEE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purrr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)</w:t>
      </w:r>
    </w:p>
    <w:p w14:paraId="11668FB2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setwd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 xml:space="preserve">"C:\\Users\\hp\\Documents\\DATA MINING CODES\\EXPERIMENT 8") </w:t>
      </w:r>
    </w:p>
    <w:p w14:paraId="26A36653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getwd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)</w:t>
      </w:r>
    </w:p>
    <w:p w14:paraId="65993CA4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f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 &lt;- </w:t>
      </w: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mtcars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[</w:t>
      </w:r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, 1:5]</w:t>
      </w:r>
    </w:p>
    <w:p w14:paraId="42B84C26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f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 &lt;- </w:t>
      </w: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na.omit</w:t>
      </w:r>
      <w:proofErr w:type="spellEnd"/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f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)</w:t>
      </w:r>
    </w:p>
    <w:p w14:paraId="334E2F36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f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 &lt;- scale(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f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)</w:t>
      </w:r>
    </w:p>
    <w:p w14:paraId="5976098D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ismatrix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 &lt;- </w:t>
      </w: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dist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df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, method="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manhattan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")</w:t>
      </w:r>
    </w:p>
    <w:p w14:paraId="20594562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ismatrix</w:t>
      </w:r>
      <w:proofErr w:type="spellEnd"/>
    </w:p>
    <w:p w14:paraId="1BC78E4E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hc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 &lt;- </w:t>
      </w: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hclust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dismatrix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, method = "single")</w:t>
      </w:r>
    </w:p>
    <w:p w14:paraId="51AB07AC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plot(</w:t>
      </w:r>
      <w:proofErr w:type="spellStart"/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hc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cex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 = 0.5, hang=-1)</w:t>
      </w:r>
    </w:p>
    <w:p w14:paraId="29523A50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7C1FEE">
        <w:rPr>
          <w:rFonts w:ascii="Times New Roman" w:hAnsi="Times New Roman"/>
          <w:sz w:val="28"/>
          <w:szCs w:val="28"/>
          <w:lang w:val="en-IN"/>
        </w:rPr>
        <w:t xml:space="preserve">cl &lt;- </w:t>
      </w: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cutree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hc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, k=4)</w:t>
      </w:r>
    </w:p>
    <w:p w14:paraId="5293C6F5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7C1FEE">
        <w:rPr>
          <w:rFonts w:ascii="Times New Roman" w:hAnsi="Times New Roman"/>
          <w:sz w:val="28"/>
          <w:szCs w:val="28"/>
          <w:lang w:val="en-IN"/>
        </w:rPr>
        <w:t xml:space="preserve">fc &lt;- 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fviz_</w:t>
      </w:r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cluster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 xml:space="preserve">list(data = 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df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, cluster = cl))</w:t>
      </w:r>
    </w:p>
    <w:p w14:paraId="0A44922E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7C1FEE">
        <w:rPr>
          <w:rFonts w:ascii="Times New Roman" w:hAnsi="Times New Roman"/>
          <w:sz w:val="28"/>
          <w:szCs w:val="28"/>
          <w:lang w:val="en-IN"/>
        </w:rPr>
        <w:t>fc</w:t>
      </w:r>
    </w:p>
    <w:p w14:paraId="03A894C7" w14:textId="77777777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plot(</w:t>
      </w:r>
      <w:proofErr w:type="spellStart"/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hc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cex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 xml:space="preserve"> = 0.5, hang=-1)</w:t>
      </w:r>
    </w:p>
    <w:p w14:paraId="20004F77" w14:textId="3E791C9D" w:rsidR="00315727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7C1FEE">
        <w:rPr>
          <w:rFonts w:ascii="Times New Roman" w:hAnsi="Times New Roman"/>
          <w:sz w:val="28"/>
          <w:szCs w:val="28"/>
          <w:lang w:val="en-IN"/>
        </w:rPr>
        <w:t>rect.hclust</w:t>
      </w:r>
      <w:proofErr w:type="spellEnd"/>
      <w:proofErr w:type="gramEnd"/>
      <w:r w:rsidRPr="007C1FEE">
        <w:rPr>
          <w:rFonts w:ascii="Times New Roman" w:hAnsi="Times New Roman"/>
          <w:sz w:val="28"/>
          <w:szCs w:val="28"/>
          <w:lang w:val="en-IN"/>
        </w:rPr>
        <w:t>(</w:t>
      </w:r>
      <w:proofErr w:type="spellStart"/>
      <w:r w:rsidRPr="007C1FEE">
        <w:rPr>
          <w:rFonts w:ascii="Times New Roman" w:hAnsi="Times New Roman"/>
          <w:sz w:val="28"/>
          <w:szCs w:val="28"/>
          <w:lang w:val="en-IN"/>
        </w:rPr>
        <w:t>hc</w:t>
      </w:r>
      <w:proofErr w:type="spellEnd"/>
      <w:r w:rsidRPr="007C1FEE">
        <w:rPr>
          <w:rFonts w:ascii="Times New Roman" w:hAnsi="Times New Roman"/>
          <w:sz w:val="28"/>
          <w:szCs w:val="28"/>
          <w:lang w:val="en-IN"/>
        </w:rPr>
        <w:t>, k = 4, border=2:4)</w:t>
      </w:r>
    </w:p>
    <w:p w14:paraId="681A5500" w14:textId="768FC25E" w:rsidR="00682D4E" w:rsidRPr="00A53A65" w:rsidRDefault="007B1AE4" w:rsidP="0004143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Output</w:t>
      </w:r>
      <w:r w:rsidR="00077699" w:rsidRPr="00824DE7">
        <w:rPr>
          <w:rFonts w:ascii="Times New Roman" w:hAnsi="Times New Roman"/>
          <w:b/>
          <w:sz w:val="28"/>
          <w:szCs w:val="28"/>
        </w:rPr>
        <w:t>:</w:t>
      </w:r>
    </w:p>
    <w:p w14:paraId="3DA0301B" w14:textId="7A95A12F" w:rsidR="004B55A5" w:rsidRDefault="00A53A65" w:rsidP="007C1FEE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proofErr w:type="spellStart"/>
      <w:r w:rsidRPr="00A53A65">
        <w:rPr>
          <w:rFonts w:ascii="Times New Roman" w:hAnsi="Times New Roman"/>
          <w:sz w:val="28"/>
          <w:szCs w:val="28"/>
        </w:rPr>
        <w:t>RStudio</w:t>
      </w:r>
      <w:proofErr w:type="spellEnd"/>
      <w:r w:rsidRPr="00A53A65">
        <w:rPr>
          <w:rFonts w:ascii="Times New Roman" w:hAnsi="Times New Roman"/>
          <w:sz w:val="28"/>
          <w:szCs w:val="28"/>
        </w:rPr>
        <w:t>:</w:t>
      </w:r>
    </w:p>
    <w:p w14:paraId="59557BB0" w14:textId="7DDFA9DA" w:rsid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7C1FEE">
        <w:rPr>
          <w:rFonts w:ascii="Times New Roman" w:hAnsi="Times New Roman"/>
          <w:sz w:val="28"/>
          <w:szCs w:val="28"/>
        </w:rPr>
        <w:drawing>
          <wp:inline distT="0" distB="0" distL="0" distR="0" wp14:anchorId="08840D7B" wp14:editId="30AE7D3B">
            <wp:extent cx="4725528" cy="59851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9690" cy="5990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75DB" w14:textId="4147F219" w:rsid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7C1FEE">
        <w:rPr>
          <w:rFonts w:ascii="Times New Roman" w:hAnsi="Times New Roman"/>
          <w:sz w:val="28"/>
          <w:szCs w:val="28"/>
        </w:rPr>
        <w:drawing>
          <wp:inline distT="0" distB="0" distL="0" distR="0" wp14:anchorId="5ECA8695" wp14:editId="778D1618">
            <wp:extent cx="5943600" cy="3179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F79A2" w14:textId="77777777" w:rsidR="00EC7CB7" w:rsidRDefault="00EC7CB7" w:rsidP="007C1FEE">
      <w:pPr>
        <w:pStyle w:val="ListParagraph"/>
        <w:outlineLvl w:val="0"/>
        <w:rPr>
          <w:rFonts w:ascii="Times New Roman" w:hAnsi="Times New Roman"/>
          <w:sz w:val="28"/>
          <w:szCs w:val="28"/>
        </w:rPr>
      </w:pPr>
    </w:p>
    <w:p w14:paraId="492985F2" w14:textId="6D4A7072" w:rsid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7C1FEE">
        <w:rPr>
          <w:rFonts w:ascii="Times New Roman" w:hAnsi="Times New Roman"/>
          <w:sz w:val="28"/>
          <w:szCs w:val="28"/>
        </w:rPr>
        <w:drawing>
          <wp:inline distT="0" distB="0" distL="0" distR="0" wp14:anchorId="5B3BD7CB" wp14:editId="4698C1AA">
            <wp:extent cx="5943600" cy="31019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AF83" w14:textId="4CB57BC1" w:rsidR="007C1FEE" w:rsidRPr="007C1FEE" w:rsidRDefault="007C1FEE" w:rsidP="007C1FEE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r w:rsidRPr="007C1FEE">
        <w:rPr>
          <w:rFonts w:ascii="Times New Roman" w:hAnsi="Times New Roman"/>
          <w:sz w:val="28"/>
          <w:szCs w:val="28"/>
        </w:rPr>
        <w:drawing>
          <wp:inline distT="0" distB="0" distL="0" distR="0" wp14:anchorId="69597B78" wp14:editId="59942701">
            <wp:extent cx="5943600" cy="31699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C49F" w14:textId="77777777" w:rsidR="00373FED" w:rsidRPr="00373FED" w:rsidRDefault="00373FED" w:rsidP="00373FED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bookmarkStart w:id="0" w:name="_GoBack"/>
      <w:bookmarkEnd w:id="0"/>
    </w:p>
    <w:p w14:paraId="1C1A6BF6" w14:textId="77777777" w:rsidR="000E4C76" w:rsidRPr="000E4C76" w:rsidRDefault="007B1AE4" w:rsidP="000E4C76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bservation:</w:t>
      </w:r>
    </w:p>
    <w:p w14:paraId="6BA220E9" w14:textId="5FE6DC16" w:rsidR="00E45B06" w:rsidRDefault="000E4C76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use R and </w:t>
      </w:r>
      <w:r>
        <w:rPr>
          <w:rFonts w:ascii="Times New Roman" w:hAnsi="Times New Roman"/>
          <w:sz w:val="28"/>
          <w:szCs w:val="28"/>
          <w:lang w:val="en-IN"/>
        </w:rPr>
        <w:t xml:space="preserve">create a file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36960ED6" w14:textId="34C779D7" w:rsidR="00037A21" w:rsidRDefault="00037A21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install packages in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5E143126" w14:textId="0A425602" w:rsidR="00CE79C9" w:rsidRDefault="00CE79C9" w:rsidP="00CE79C9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</w:t>
      </w:r>
      <w:r w:rsidR="005F3854">
        <w:rPr>
          <w:rFonts w:ascii="Times New Roman" w:hAnsi="Times New Roman"/>
          <w:sz w:val="28"/>
          <w:szCs w:val="28"/>
          <w:lang w:val="en-IN"/>
        </w:rPr>
        <w:t xml:space="preserve">how to </w:t>
      </w:r>
      <w:r w:rsidR="004B55A5">
        <w:rPr>
          <w:rFonts w:ascii="Times New Roman" w:hAnsi="Times New Roman"/>
          <w:sz w:val="28"/>
          <w:szCs w:val="28"/>
          <w:lang w:val="en-IN"/>
        </w:rPr>
        <w:t>make clusters and plot data</w:t>
      </w:r>
      <w:r w:rsidR="00037A21">
        <w:rPr>
          <w:rFonts w:ascii="Times New Roman" w:hAnsi="Times New Roman"/>
          <w:sz w:val="28"/>
          <w:szCs w:val="28"/>
          <w:lang w:val="en-IN"/>
        </w:rPr>
        <w:t>.</w:t>
      </w:r>
    </w:p>
    <w:p w14:paraId="22F8B267" w14:textId="1682E2C4" w:rsidR="00037A21" w:rsidRDefault="005F3854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load dataset </w:t>
      </w:r>
      <w:proofErr w:type="spellStart"/>
      <w:r w:rsidR="007C1FEE">
        <w:rPr>
          <w:rFonts w:ascii="Times New Roman" w:hAnsi="Times New Roman"/>
          <w:sz w:val="28"/>
          <w:szCs w:val="28"/>
          <w:lang w:val="en-IN"/>
        </w:rPr>
        <w:t>mtcars</w:t>
      </w:r>
      <w:proofErr w:type="spellEnd"/>
      <w:r w:rsidR="007C1FEE">
        <w:rPr>
          <w:rFonts w:ascii="Times New Roman" w:hAnsi="Times New Roman"/>
          <w:sz w:val="28"/>
          <w:szCs w:val="28"/>
          <w:lang w:val="en-IN"/>
        </w:rPr>
        <w:t xml:space="preserve"> with specific columns taken</w:t>
      </w:r>
      <w:r w:rsidR="00DB1106">
        <w:rPr>
          <w:rFonts w:ascii="Times New Roman" w:hAnsi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sz w:val="28"/>
          <w:szCs w:val="28"/>
          <w:lang w:val="en-IN"/>
        </w:rPr>
        <w:t xml:space="preserve">in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75B79138" w14:textId="7A4DC48D" w:rsidR="00DB1106" w:rsidRDefault="00DB1106" w:rsidP="00373FED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the use of </w:t>
      </w:r>
      <w:r w:rsidR="004B55A5">
        <w:rPr>
          <w:rFonts w:ascii="Times New Roman" w:hAnsi="Times New Roman"/>
          <w:sz w:val="28"/>
          <w:szCs w:val="28"/>
          <w:lang w:val="en-IN"/>
        </w:rPr>
        <w:t>cluster</w:t>
      </w:r>
      <w:r w:rsidR="007C1FEE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="007C1FEE">
        <w:rPr>
          <w:rFonts w:ascii="Times New Roman" w:hAnsi="Times New Roman"/>
          <w:sz w:val="28"/>
          <w:szCs w:val="28"/>
          <w:lang w:val="en-IN"/>
        </w:rPr>
        <w:t>factoextra</w:t>
      </w:r>
      <w:proofErr w:type="spellEnd"/>
      <w:r w:rsidR="007C1FEE">
        <w:rPr>
          <w:rFonts w:ascii="Times New Roman" w:hAnsi="Times New Roman"/>
          <w:sz w:val="28"/>
          <w:szCs w:val="28"/>
          <w:lang w:val="en-IN"/>
        </w:rPr>
        <w:t xml:space="preserve">, </w:t>
      </w:r>
      <w:proofErr w:type="spellStart"/>
      <w:r w:rsidR="007C1FEE">
        <w:rPr>
          <w:rFonts w:ascii="Times New Roman" w:hAnsi="Times New Roman"/>
          <w:sz w:val="28"/>
          <w:szCs w:val="28"/>
          <w:lang w:val="en-IN"/>
        </w:rPr>
        <w:t>datsets</w:t>
      </w:r>
      <w:proofErr w:type="spellEnd"/>
      <w:r w:rsidR="007C1FEE">
        <w:rPr>
          <w:rFonts w:ascii="Times New Roman" w:hAnsi="Times New Roman"/>
          <w:sz w:val="28"/>
          <w:szCs w:val="28"/>
          <w:lang w:val="en-IN"/>
        </w:rPr>
        <w:t xml:space="preserve"> </w:t>
      </w:r>
      <w:r w:rsidR="00373FED">
        <w:rPr>
          <w:rFonts w:ascii="Times New Roman" w:hAnsi="Times New Roman"/>
          <w:sz w:val="28"/>
          <w:szCs w:val="28"/>
          <w:lang w:val="en-IN"/>
        </w:rPr>
        <w:t xml:space="preserve">and </w:t>
      </w:r>
      <w:r w:rsidR="007C1FEE">
        <w:rPr>
          <w:rFonts w:ascii="Times New Roman" w:hAnsi="Times New Roman"/>
          <w:sz w:val="28"/>
          <w:szCs w:val="28"/>
          <w:lang w:val="en-IN"/>
        </w:rPr>
        <w:t>purr</w:t>
      </w:r>
      <w:r w:rsidR="00373FED" w:rsidRPr="00373FED">
        <w:rPr>
          <w:rFonts w:ascii="Times New Roman" w:hAnsi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sz w:val="28"/>
          <w:szCs w:val="28"/>
          <w:lang w:val="en-IN"/>
        </w:rPr>
        <w:t>libraries.</w:t>
      </w:r>
    </w:p>
    <w:p w14:paraId="01233645" w14:textId="147A3D14" w:rsidR="00373FED" w:rsidRDefault="00373FED" w:rsidP="00373FED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create </w:t>
      </w:r>
      <w:r w:rsidR="007C1FEE">
        <w:rPr>
          <w:rFonts w:ascii="Times New Roman" w:hAnsi="Times New Roman"/>
          <w:sz w:val="28"/>
          <w:szCs w:val="28"/>
          <w:lang w:val="en-IN"/>
        </w:rPr>
        <w:t xml:space="preserve">dissimilarity </w:t>
      </w:r>
      <w:r>
        <w:rPr>
          <w:rFonts w:ascii="Times New Roman" w:hAnsi="Times New Roman"/>
          <w:sz w:val="28"/>
          <w:szCs w:val="28"/>
          <w:lang w:val="en-IN"/>
        </w:rPr>
        <w:t>matrix.</w:t>
      </w:r>
    </w:p>
    <w:p w14:paraId="3085D274" w14:textId="38D68608" w:rsidR="007C1FEE" w:rsidRDefault="007C1FEE" w:rsidP="00373FED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cut into clusters using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cutree</w:t>
      </w:r>
      <w:proofErr w:type="spellEnd"/>
    </w:p>
    <w:p w14:paraId="0198D097" w14:textId="1CA3FF5F" w:rsidR="00DB1106" w:rsidRPr="00DB1106" w:rsidRDefault="00DB1106" w:rsidP="00DB1106">
      <w:pPr>
        <w:ind w:left="1080"/>
        <w:outlineLvl w:val="0"/>
        <w:rPr>
          <w:rFonts w:ascii="Times New Roman" w:hAnsi="Times New Roman"/>
          <w:sz w:val="28"/>
          <w:szCs w:val="28"/>
          <w:lang w:val="en-IN"/>
        </w:rPr>
      </w:pPr>
    </w:p>
    <w:sectPr w:rsidR="00DB1106" w:rsidRPr="00DB1106" w:rsidSect="00B91915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9E332" w14:textId="77777777" w:rsidR="005C3911" w:rsidRDefault="005C3911" w:rsidP="000271CE">
      <w:pPr>
        <w:spacing w:after="0" w:line="240" w:lineRule="auto"/>
      </w:pPr>
      <w:r>
        <w:separator/>
      </w:r>
    </w:p>
  </w:endnote>
  <w:endnote w:type="continuationSeparator" w:id="0">
    <w:p w14:paraId="5907B9FB" w14:textId="77777777" w:rsidR="005C3911" w:rsidRDefault="005C3911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F68325" w14:textId="77777777" w:rsidR="005C3911" w:rsidRDefault="005C3911" w:rsidP="000271CE">
      <w:pPr>
        <w:spacing w:after="0" w:line="240" w:lineRule="auto"/>
      </w:pPr>
      <w:r>
        <w:separator/>
      </w:r>
    </w:p>
  </w:footnote>
  <w:footnote w:type="continuationSeparator" w:id="0">
    <w:p w14:paraId="417A74B1" w14:textId="77777777" w:rsidR="005C3911" w:rsidRDefault="005C3911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63D8"/>
    <w:rsid w:val="000271CE"/>
    <w:rsid w:val="000313F0"/>
    <w:rsid w:val="00036A51"/>
    <w:rsid w:val="00037A21"/>
    <w:rsid w:val="00041435"/>
    <w:rsid w:val="00052356"/>
    <w:rsid w:val="00077699"/>
    <w:rsid w:val="000964E2"/>
    <w:rsid w:val="000E2E4B"/>
    <w:rsid w:val="000E4C76"/>
    <w:rsid w:val="00110F95"/>
    <w:rsid w:val="00125D80"/>
    <w:rsid w:val="00135E1A"/>
    <w:rsid w:val="001833CD"/>
    <w:rsid w:val="001A4267"/>
    <w:rsid w:val="001F45D5"/>
    <w:rsid w:val="00210B99"/>
    <w:rsid w:val="00244A9E"/>
    <w:rsid w:val="002B75FE"/>
    <w:rsid w:val="00300289"/>
    <w:rsid w:val="00315727"/>
    <w:rsid w:val="00340E25"/>
    <w:rsid w:val="00373FED"/>
    <w:rsid w:val="003D75E4"/>
    <w:rsid w:val="003E52C7"/>
    <w:rsid w:val="003F494A"/>
    <w:rsid w:val="00403A51"/>
    <w:rsid w:val="00490283"/>
    <w:rsid w:val="004A758F"/>
    <w:rsid w:val="004B55A5"/>
    <w:rsid w:val="004C4BC8"/>
    <w:rsid w:val="004C5AE2"/>
    <w:rsid w:val="004E0ABE"/>
    <w:rsid w:val="005251E1"/>
    <w:rsid w:val="00530273"/>
    <w:rsid w:val="005711C2"/>
    <w:rsid w:val="00575D3D"/>
    <w:rsid w:val="005A1DF5"/>
    <w:rsid w:val="005C3911"/>
    <w:rsid w:val="005E5C59"/>
    <w:rsid w:val="005F3854"/>
    <w:rsid w:val="006776C6"/>
    <w:rsid w:val="00682D4E"/>
    <w:rsid w:val="006A6547"/>
    <w:rsid w:val="007449E2"/>
    <w:rsid w:val="00764935"/>
    <w:rsid w:val="007911B0"/>
    <w:rsid w:val="007B1AE4"/>
    <w:rsid w:val="007C1FEE"/>
    <w:rsid w:val="007C26F3"/>
    <w:rsid w:val="007E5A49"/>
    <w:rsid w:val="00824DE7"/>
    <w:rsid w:val="009765BA"/>
    <w:rsid w:val="00982E2F"/>
    <w:rsid w:val="009B66EF"/>
    <w:rsid w:val="009C4428"/>
    <w:rsid w:val="00A211C3"/>
    <w:rsid w:val="00A22DFB"/>
    <w:rsid w:val="00A53A65"/>
    <w:rsid w:val="00AA0E93"/>
    <w:rsid w:val="00AA4C23"/>
    <w:rsid w:val="00AD2024"/>
    <w:rsid w:val="00AD2269"/>
    <w:rsid w:val="00AF5B31"/>
    <w:rsid w:val="00B06706"/>
    <w:rsid w:val="00B15E51"/>
    <w:rsid w:val="00B1754F"/>
    <w:rsid w:val="00B573E7"/>
    <w:rsid w:val="00B62E39"/>
    <w:rsid w:val="00B91915"/>
    <w:rsid w:val="00B91E9D"/>
    <w:rsid w:val="00BC1BDA"/>
    <w:rsid w:val="00C55648"/>
    <w:rsid w:val="00CD328B"/>
    <w:rsid w:val="00CE79C9"/>
    <w:rsid w:val="00D5595A"/>
    <w:rsid w:val="00D93034"/>
    <w:rsid w:val="00D96D6E"/>
    <w:rsid w:val="00DB1106"/>
    <w:rsid w:val="00DB31BD"/>
    <w:rsid w:val="00E23E68"/>
    <w:rsid w:val="00E30624"/>
    <w:rsid w:val="00E4098E"/>
    <w:rsid w:val="00E45B06"/>
    <w:rsid w:val="00E46211"/>
    <w:rsid w:val="00EC7CB7"/>
    <w:rsid w:val="00EE0458"/>
    <w:rsid w:val="00EF4A2F"/>
    <w:rsid w:val="00F304AA"/>
    <w:rsid w:val="00F3350A"/>
    <w:rsid w:val="00F57021"/>
    <w:rsid w:val="00F63F20"/>
    <w:rsid w:val="00F875A3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1B74CC-20A3-4537-A721-F3AD9A25A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93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Experiment 8</vt:lpstr>
      <vt:lpstr/>
      <vt:lpstr/>
      <vt:lpstr>Tools used: RStudio </vt:lpstr>
      <vt:lpstr>Code:</vt:lpstr>
      <vt:lpstr>library(datasets) </vt:lpstr>
      <vt:lpstr>library(cluster)  </vt:lpstr>
      <vt:lpstr>library(factoextra) </vt:lpstr>
      <vt:lpstr>library(purrr)</vt:lpstr>
      <vt:lpstr>setwd("C:\\Users\\hp\\Documents\\DATA MINING CODES\\EXPERIMENT 8") </vt:lpstr>
      <vt:lpstr>getwd()</vt:lpstr>
      <vt:lpstr>df &lt;- mtcars[, 1:5]</vt:lpstr>
      <vt:lpstr>df &lt;- na.omit(df)</vt:lpstr>
      <vt:lpstr>df &lt;- scale(df)</vt:lpstr>
      <vt:lpstr>dismatrix &lt;- dist(df, method="manhattan")</vt:lpstr>
      <vt:lpstr>dismatrix</vt:lpstr>
      <vt:lpstr>hc &lt;- hclust(dismatrix, method = "single")</vt:lpstr>
      <vt:lpstr>plot(hc, cex = 0.5, hang=-1)</vt:lpstr>
      <vt:lpstr>cl &lt;- cutree(hc, k=4)</vt:lpstr>
      <vt:lpstr>fc &lt;- fviz_cluster(list(data = df, cluster = cl))</vt:lpstr>
      <vt:lpstr>fc</vt:lpstr>
      <vt:lpstr>plot(hc, cex = 0.5, hang=-1)</vt:lpstr>
      <vt:lpstr>rect.hclust(hc, k = 4, border=2:4)</vt:lpstr>
      <vt:lpstr>Output:</vt:lpstr>
      <vt:lpstr>RStudio:</vt:lpstr>
      <vt:lpstr>/</vt:lpstr>
      <vt:lpstr>/</vt:lpstr>
      <vt:lpstr>/</vt:lpstr>
      <vt:lpstr>/</vt:lpstr>
      <vt:lpstr/>
      <vt:lpstr>Observation:</vt:lpstr>
      <vt:lpstr>Learnt how to use R and create a file in Rstudio.</vt:lpstr>
      <vt:lpstr>Learnt how to install packages in Rstudio.</vt:lpstr>
      <vt:lpstr>Learnt how to make clusters and plot data.</vt:lpstr>
      <vt:lpstr>Learnt how to load dataset mtcars with specific columns taken in Rstudio.</vt:lpstr>
      <vt:lpstr>Learnt the use of cluster, factoextra, datsets and purr libraries.</vt:lpstr>
      <vt:lpstr>Learnt how to create dissimilarity matrix.</vt:lpstr>
      <vt:lpstr>Learnt how to cut into clusters using cutree</vt:lpstr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hp</cp:lastModifiedBy>
  <cp:revision>3</cp:revision>
  <cp:lastPrinted>2023-03-09T14:34:00Z</cp:lastPrinted>
  <dcterms:created xsi:type="dcterms:W3CDTF">2023-05-09T07:59:00Z</dcterms:created>
  <dcterms:modified xsi:type="dcterms:W3CDTF">2023-05-09T08:10:00Z</dcterms:modified>
</cp:coreProperties>
</file>